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019CA" w14:textId="77777777" w:rsidR="00E94B80" w:rsidRPr="00E94B80" w:rsidRDefault="00E94B80" w:rsidP="00E94B80">
      <w:pPr>
        <w:jc w:val="center"/>
        <w:rPr>
          <w:rFonts w:asciiTheme="majorHAnsi" w:hAnsiTheme="majorHAnsi" w:cstheme="majorHAnsi"/>
        </w:rPr>
      </w:pPr>
      <w:r w:rsidRPr="00E94B80">
        <w:rPr>
          <w:rFonts w:asciiTheme="majorHAnsi" w:hAnsiTheme="majorHAnsi" w:cstheme="majorHAnsi"/>
          <w:noProof/>
        </w:rPr>
        <w:drawing>
          <wp:inline distT="0" distB="0" distL="0" distR="0" wp14:anchorId="26F31DF9" wp14:editId="508949FE">
            <wp:extent cx="2423886" cy="831952"/>
            <wp:effectExtent l="0" t="0" r="1905" b="6350"/>
            <wp:docPr id="1" name="Picture 1" descr="Gray's School of Ar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y's School of Art Logo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4357" cy="832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A34AD" w14:textId="77777777" w:rsidR="00E94B80" w:rsidRPr="00E94B80" w:rsidRDefault="00E94B80" w:rsidP="00E94B80">
      <w:pPr>
        <w:rPr>
          <w:rFonts w:asciiTheme="majorHAnsi" w:hAnsiTheme="majorHAnsi" w:cstheme="majorHAnsi"/>
        </w:rPr>
      </w:pPr>
    </w:p>
    <w:p w14:paraId="61737F9A" w14:textId="4763B5B3" w:rsidR="00E94B80" w:rsidRPr="00E94B80" w:rsidRDefault="00E94B80" w:rsidP="00E94B80">
      <w:pPr>
        <w:jc w:val="center"/>
        <w:rPr>
          <w:rFonts w:asciiTheme="majorHAnsi" w:hAnsiTheme="majorHAnsi" w:cstheme="majorHAnsi"/>
          <w:sz w:val="32"/>
          <w:szCs w:val="32"/>
        </w:rPr>
      </w:pPr>
      <w:r w:rsidRPr="00E94B80">
        <w:rPr>
          <w:rFonts w:asciiTheme="majorHAnsi" w:hAnsiTheme="majorHAnsi" w:cstheme="majorHAnsi"/>
          <w:sz w:val="32"/>
          <w:szCs w:val="32"/>
        </w:rPr>
        <w:t>Application Form / Graduate-in-Residence Programme 2023-24</w:t>
      </w:r>
    </w:p>
    <w:p w14:paraId="71BCE6FF" w14:textId="77777777" w:rsidR="007202B3" w:rsidRPr="00E94B80" w:rsidRDefault="007202B3">
      <w:pPr>
        <w:rPr>
          <w:rFonts w:asciiTheme="majorHAnsi" w:hAnsiTheme="majorHAnsi" w:cstheme="majorHAnsi"/>
          <w:color w:val="000000"/>
          <w:sz w:val="20"/>
          <w:szCs w:val="20"/>
        </w:rPr>
      </w:pPr>
    </w:p>
    <w:p w14:paraId="6F471356" w14:textId="2F845E15" w:rsidR="001D4230" w:rsidRPr="00FE3FB1" w:rsidRDefault="007202B3" w:rsidP="00FE3FB1">
      <w:pPr>
        <w:pStyle w:val="NormalWeb"/>
        <w:spacing w:line="276" w:lineRule="auto"/>
        <w:rPr>
          <w:rFonts w:asciiTheme="majorHAnsi" w:hAnsiTheme="majorHAnsi" w:cstheme="majorHAnsi"/>
          <w:sz w:val="20"/>
          <w:szCs w:val="20"/>
        </w:rPr>
      </w:pPr>
      <w:r w:rsidRPr="00FE3FB1">
        <w:rPr>
          <w:rFonts w:asciiTheme="majorHAnsi" w:hAnsiTheme="majorHAnsi" w:cstheme="majorHAnsi"/>
          <w:b/>
          <w:color w:val="000000"/>
          <w:sz w:val="20"/>
          <w:szCs w:val="20"/>
        </w:rPr>
        <w:t>Note:</w:t>
      </w:r>
      <w:r w:rsidRPr="00FE3FB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FE3FB1" w:rsidRPr="00FE3FB1">
        <w:rPr>
          <w:rFonts w:asciiTheme="majorHAnsi" w:hAnsiTheme="majorHAnsi" w:cstheme="majorHAnsi"/>
          <w:sz w:val="20"/>
          <w:szCs w:val="20"/>
        </w:rPr>
        <w:t xml:space="preserve">Completed applications are to be e-mailed to the appropriate Course Leader no later than </w:t>
      </w:r>
      <w:r w:rsidR="00FE3FB1" w:rsidRPr="00FE3FB1">
        <w:rPr>
          <w:rFonts w:asciiTheme="majorHAnsi" w:hAnsiTheme="majorHAnsi" w:cstheme="majorHAnsi"/>
          <w:b/>
          <w:bCs/>
          <w:sz w:val="20"/>
          <w:szCs w:val="20"/>
        </w:rPr>
        <w:t>4pm on Friday 16</w:t>
      </w:r>
      <w:r w:rsidR="00FE3FB1" w:rsidRPr="00FE3FB1">
        <w:rPr>
          <w:rFonts w:asciiTheme="majorHAnsi" w:hAnsiTheme="majorHAnsi" w:cstheme="majorHAnsi"/>
          <w:b/>
          <w:bCs/>
          <w:sz w:val="20"/>
          <w:szCs w:val="20"/>
          <w:vertAlign w:val="superscript"/>
        </w:rPr>
        <w:t>th</w:t>
      </w:r>
      <w:r w:rsidR="00FE3FB1" w:rsidRPr="00FE3FB1">
        <w:rPr>
          <w:rFonts w:asciiTheme="majorHAnsi" w:hAnsiTheme="majorHAnsi" w:cstheme="majorHAnsi"/>
          <w:b/>
          <w:bCs/>
          <w:sz w:val="20"/>
          <w:szCs w:val="20"/>
        </w:rPr>
        <w:t xml:space="preserve"> June.</w:t>
      </w:r>
      <w:r w:rsidR="00FE3FB1" w:rsidRPr="00FE3FB1">
        <w:rPr>
          <w:rFonts w:asciiTheme="majorHAnsi" w:hAnsiTheme="majorHAnsi" w:cstheme="majorHAnsi"/>
          <w:sz w:val="20"/>
          <w:szCs w:val="20"/>
        </w:rPr>
        <w:t xml:space="preserve"> Late applications will not be considered. </w:t>
      </w:r>
      <w:r w:rsidRPr="00FE3FB1">
        <w:rPr>
          <w:rFonts w:asciiTheme="majorHAnsi" w:hAnsiTheme="majorHAnsi" w:cstheme="majorHAnsi"/>
          <w:color w:val="000000"/>
          <w:sz w:val="20"/>
          <w:szCs w:val="20"/>
        </w:rPr>
        <w:t>(</w:t>
      </w:r>
      <w:r w:rsidR="001D4230" w:rsidRPr="00FE3FB1">
        <w:rPr>
          <w:rFonts w:asciiTheme="majorHAnsi" w:hAnsiTheme="majorHAnsi" w:cstheme="majorHAnsi"/>
          <w:color w:val="000000"/>
          <w:sz w:val="20"/>
          <w:szCs w:val="20"/>
        </w:rPr>
        <w:t xml:space="preserve">Please refer to </w:t>
      </w:r>
      <w:r w:rsidR="00980170" w:rsidRPr="00FE3FB1"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="00100C1B" w:rsidRPr="00FE3FB1">
        <w:rPr>
          <w:rFonts w:asciiTheme="majorHAnsi" w:hAnsiTheme="majorHAnsi" w:cstheme="majorHAnsi"/>
          <w:color w:val="000000"/>
          <w:sz w:val="20"/>
          <w:szCs w:val="20"/>
        </w:rPr>
        <w:t>Graduate</w:t>
      </w:r>
      <w:r w:rsidR="001D4230" w:rsidRPr="00FE3FB1">
        <w:rPr>
          <w:rFonts w:asciiTheme="majorHAnsi" w:hAnsiTheme="majorHAnsi" w:cstheme="majorHAnsi"/>
          <w:color w:val="000000"/>
          <w:sz w:val="20"/>
          <w:szCs w:val="20"/>
        </w:rPr>
        <w:t xml:space="preserve"> in Residence</w:t>
      </w:r>
      <w:r w:rsidR="00CE3DDA" w:rsidRPr="00FE3FB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4B32B8" w:rsidRPr="00FE3FB1">
        <w:rPr>
          <w:rFonts w:asciiTheme="majorHAnsi" w:hAnsiTheme="majorHAnsi" w:cstheme="majorHAnsi"/>
          <w:color w:val="000000"/>
          <w:sz w:val="20"/>
          <w:szCs w:val="20"/>
        </w:rPr>
        <w:t>Guidance</w:t>
      </w:r>
      <w:r w:rsidR="00CE3DDA" w:rsidRPr="00FE3FB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1D4230" w:rsidRPr="00FE3FB1">
        <w:rPr>
          <w:rFonts w:asciiTheme="majorHAnsi" w:hAnsiTheme="majorHAnsi" w:cstheme="majorHAnsi"/>
          <w:color w:val="000000"/>
          <w:sz w:val="20"/>
          <w:szCs w:val="20"/>
        </w:rPr>
        <w:t>prior to completion.</w:t>
      </w:r>
      <w:r w:rsidRPr="00FE3FB1">
        <w:rPr>
          <w:rFonts w:asciiTheme="majorHAnsi" w:hAnsiTheme="majorHAnsi" w:cstheme="majorHAnsi"/>
          <w:color w:val="000000"/>
          <w:sz w:val="20"/>
          <w:szCs w:val="20"/>
        </w:rPr>
        <w:t>)</w:t>
      </w:r>
    </w:p>
    <w:p w14:paraId="14BDBFA8" w14:textId="77777777" w:rsidR="00CA38E4" w:rsidRPr="00E94B80" w:rsidRDefault="00CA38E4">
      <w:pPr>
        <w:rPr>
          <w:rFonts w:asciiTheme="majorHAnsi" w:hAnsiTheme="majorHAnsi" w:cstheme="majorHAnsi"/>
          <w:b/>
          <w:color w:val="000000"/>
          <w:sz w:val="20"/>
          <w:szCs w:val="20"/>
        </w:rPr>
      </w:pPr>
      <w:r w:rsidRPr="00E94B80">
        <w:rPr>
          <w:rFonts w:asciiTheme="majorHAnsi" w:hAnsiTheme="majorHAnsi" w:cstheme="majorHAnsi"/>
          <w:b/>
          <w:color w:val="000000"/>
          <w:sz w:val="20"/>
          <w:szCs w:val="20"/>
        </w:rPr>
        <w:t>Applicant Name:</w:t>
      </w:r>
      <w:r w:rsidR="008962A5" w:rsidRPr="00E94B80">
        <w:rPr>
          <w:rFonts w:asciiTheme="majorHAnsi" w:hAnsiTheme="majorHAnsi" w:cstheme="majorHAnsi"/>
          <w:b/>
          <w:color w:val="000000"/>
          <w:sz w:val="20"/>
          <w:szCs w:val="20"/>
        </w:rPr>
        <w:t xml:space="preserve"> </w:t>
      </w:r>
    </w:p>
    <w:p w14:paraId="4E6E5BC8" w14:textId="77777777" w:rsidR="003D0784" w:rsidRPr="00E94B80" w:rsidRDefault="003D0784">
      <w:pPr>
        <w:rPr>
          <w:rFonts w:asciiTheme="majorHAnsi" w:hAnsiTheme="majorHAnsi" w:cstheme="majorHAnsi"/>
          <w:b/>
          <w:color w:val="000000"/>
          <w:sz w:val="20"/>
          <w:szCs w:val="20"/>
        </w:rPr>
      </w:pPr>
    </w:p>
    <w:p w14:paraId="6CCFCFCB" w14:textId="5795F928" w:rsidR="00FE3FB1" w:rsidRDefault="003D0784">
      <w:pPr>
        <w:rPr>
          <w:rFonts w:asciiTheme="majorHAnsi" w:hAnsiTheme="majorHAnsi" w:cstheme="majorHAnsi"/>
          <w:b/>
          <w:color w:val="000000"/>
          <w:sz w:val="20"/>
          <w:szCs w:val="20"/>
        </w:rPr>
      </w:pPr>
      <w:r w:rsidRPr="00E94B80">
        <w:rPr>
          <w:rFonts w:asciiTheme="majorHAnsi" w:hAnsiTheme="majorHAnsi" w:cstheme="majorHAnsi"/>
          <w:b/>
          <w:color w:val="000000"/>
          <w:sz w:val="20"/>
          <w:szCs w:val="20"/>
        </w:rPr>
        <w:t>Course</w:t>
      </w:r>
      <w:r w:rsidR="00FE3FB1">
        <w:rPr>
          <w:rFonts w:asciiTheme="majorHAnsi" w:hAnsiTheme="majorHAnsi" w:cstheme="majorHAnsi"/>
          <w:b/>
          <w:color w:val="000000"/>
          <w:sz w:val="20"/>
          <w:szCs w:val="20"/>
        </w:rPr>
        <w:t>:</w:t>
      </w:r>
    </w:p>
    <w:p w14:paraId="32D95B72" w14:textId="77777777" w:rsidR="00FE3FB1" w:rsidRDefault="00FE3FB1">
      <w:pPr>
        <w:rPr>
          <w:rFonts w:asciiTheme="majorHAnsi" w:hAnsiTheme="majorHAnsi" w:cstheme="majorHAnsi"/>
          <w:b/>
          <w:color w:val="000000"/>
          <w:sz w:val="20"/>
          <w:szCs w:val="20"/>
        </w:rPr>
      </w:pPr>
    </w:p>
    <w:p w14:paraId="7AC3F9FE" w14:textId="7B637DAD" w:rsidR="003D0784" w:rsidRPr="00E94B80" w:rsidRDefault="003D0784">
      <w:pPr>
        <w:rPr>
          <w:rFonts w:asciiTheme="majorHAnsi" w:hAnsiTheme="majorHAnsi" w:cstheme="majorHAnsi"/>
          <w:b/>
          <w:color w:val="000000"/>
          <w:sz w:val="20"/>
          <w:szCs w:val="20"/>
        </w:rPr>
      </w:pPr>
      <w:r w:rsidRPr="00E94B80">
        <w:rPr>
          <w:rFonts w:asciiTheme="majorHAnsi" w:hAnsiTheme="majorHAnsi" w:cstheme="majorHAnsi"/>
          <w:b/>
          <w:color w:val="000000"/>
          <w:sz w:val="20"/>
          <w:szCs w:val="20"/>
        </w:rPr>
        <w:t>Year of Graduation</w:t>
      </w:r>
      <w:r w:rsidR="00FE3FB1">
        <w:rPr>
          <w:rFonts w:asciiTheme="majorHAnsi" w:hAnsiTheme="majorHAnsi" w:cstheme="majorHAnsi"/>
          <w:b/>
          <w:color w:val="000000"/>
          <w:sz w:val="20"/>
          <w:szCs w:val="20"/>
        </w:rPr>
        <w:t>:</w:t>
      </w:r>
    </w:p>
    <w:p w14:paraId="4B5A8C85" w14:textId="77777777" w:rsidR="00CA38E4" w:rsidRPr="00E94B80" w:rsidRDefault="00CA38E4">
      <w:pPr>
        <w:rPr>
          <w:rFonts w:asciiTheme="majorHAnsi" w:hAnsiTheme="majorHAnsi" w:cstheme="majorHAnsi"/>
          <w:b/>
          <w:color w:val="000000"/>
          <w:sz w:val="20"/>
          <w:szCs w:val="20"/>
        </w:rPr>
      </w:pPr>
    </w:p>
    <w:p w14:paraId="6BCD9EE8" w14:textId="77777777" w:rsidR="00CA38E4" w:rsidRPr="00E94B80" w:rsidRDefault="00CA38E4">
      <w:pPr>
        <w:rPr>
          <w:rFonts w:asciiTheme="majorHAnsi" w:hAnsiTheme="majorHAnsi" w:cstheme="majorHAnsi"/>
          <w:b/>
          <w:color w:val="000000"/>
          <w:sz w:val="20"/>
          <w:szCs w:val="20"/>
        </w:rPr>
      </w:pPr>
      <w:r w:rsidRPr="00E94B80">
        <w:rPr>
          <w:rFonts w:asciiTheme="majorHAnsi" w:hAnsiTheme="majorHAnsi" w:cstheme="majorHAnsi"/>
          <w:b/>
          <w:color w:val="000000"/>
          <w:sz w:val="20"/>
          <w:szCs w:val="20"/>
        </w:rPr>
        <w:t>Postal Address:</w:t>
      </w:r>
    </w:p>
    <w:p w14:paraId="4A562D41" w14:textId="77777777" w:rsidR="00CA38E4" w:rsidRPr="00E94B80" w:rsidRDefault="00CA38E4">
      <w:pPr>
        <w:rPr>
          <w:rFonts w:asciiTheme="majorHAnsi" w:hAnsiTheme="majorHAnsi" w:cstheme="majorHAnsi"/>
          <w:b/>
          <w:color w:val="000000"/>
          <w:sz w:val="20"/>
          <w:szCs w:val="20"/>
        </w:rPr>
      </w:pPr>
    </w:p>
    <w:p w14:paraId="671303EE" w14:textId="77777777" w:rsidR="00CA38E4" w:rsidRPr="00E94B80" w:rsidRDefault="00CA38E4">
      <w:pPr>
        <w:rPr>
          <w:rFonts w:asciiTheme="majorHAnsi" w:hAnsiTheme="majorHAnsi" w:cstheme="majorHAnsi"/>
          <w:b/>
          <w:color w:val="000000"/>
          <w:sz w:val="20"/>
          <w:szCs w:val="20"/>
        </w:rPr>
      </w:pPr>
      <w:r w:rsidRPr="00E94B80">
        <w:rPr>
          <w:rFonts w:asciiTheme="majorHAnsi" w:hAnsiTheme="majorHAnsi" w:cstheme="majorHAnsi"/>
          <w:b/>
          <w:color w:val="000000"/>
          <w:sz w:val="20"/>
          <w:szCs w:val="20"/>
        </w:rPr>
        <w:t>E-mail Address:</w:t>
      </w:r>
    </w:p>
    <w:p w14:paraId="5F8AC230" w14:textId="77777777" w:rsidR="00CA38E4" w:rsidRPr="00E94B80" w:rsidRDefault="00CA38E4">
      <w:pPr>
        <w:rPr>
          <w:rFonts w:asciiTheme="majorHAnsi" w:hAnsiTheme="majorHAnsi" w:cstheme="majorHAnsi"/>
          <w:b/>
          <w:color w:val="000000"/>
          <w:sz w:val="20"/>
          <w:szCs w:val="20"/>
        </w:rPr>
      </w:pPr>
    </w:p>
    <w:p w14:paraId="69488786" w14:textId="77777777" w:rsidR="00CA38E4" w:rsidRPr="00E94B80" w:rsidRDefault="00607109">
      <w:pPr>
        <w:rPr>
          <w:rFonts w:asciiTheme="majorHAnsi" w:hAnsiTheme="majorHAnsi" w:cstheme="majorHAnsi"/>
          <w:b/>
          <w:color w:val="000000"/>
          <w:sz w:val="20"/>
          <w:szCs w:val="20"/>
        </w:rPr>
      </w:pPr>
      <w:r w:rsidRPr="00E94B80">
        <w:rPr>
          <w:rFonts w:asciiTheme="majorHAnsi" w:hAnsiTheme="majorHAnsi" w:cstheme="majorHAnsi"/>
          <w:b/>
          <w:color w:val="000000"/>
          <w:sz w:val="20"/>
          <w:szCs w:val="20"/>
        </w:rPr>
        <w:t>Home</w:t>
      </w:r>
      <w:r w:rsidR="00CA38E4" w:rsidRPr="00E94B80">
        <w:rPr>
          <w:rFonts w:asciiTheme="majorHAnsi" w:hAnsiTheme="majorHAnsi" w:cstheme="majorHAnsi"/>
          <w:b/>
          <w:color w:val="000000"/>
          <w:sz w:val="20"/>
          <w:szCs w:val="20"/>
        </w:rPr>
        <w:t xml:space="preserve"> Telephone Number:</w:t>
      </w:r>
      <w:r w:rsidRPr="00E94B80">
        <w:rPr>
          <w:rFonts w:asciiTheme="majorHAnsi" w:hAnsiTheme="majorHAnsi" w:cstheme="majorHAnsi"/>
          <w:b/>
          <w:color w:val="000000"/>
          <w:sz w:val="20"/>
          <w:szCs w:val="20"/>
        </w:rPr>
        <w:br/>
      </w:r>
      <w:r w:rsidRPr="00E94B80">
        <w:rPr>
          <w:rFonts w:asciiTheme="majorHAnsi" w:hAnsiTheme="majorHAnsi" w:cstheme="majorHAnsi"/>
          <w:b/>
          <w:color w:val="000000"/>
          <w:sz w:val="20"/>
          <w:szCs w:val="20"/>
        </w:rPr>
        <w:br/>
        <w:t>Mobile Telephone Number:</w:t>
      </w:r>
    </w:p>
    <w:p w14:paraId="1E840296" w14:textId="77777777" w:rsidR="00CA38E4" w:rsidRPr="00E94B80" w:rsidRDefault="00CA38E4">
      <w:pPr>
        <w:rPr>
          <w:rFonts w:asciiTheme="majorHAnsi" w:hAnsiTheme="majorHAnsi" w:cstheme="majorHAnsi"/>
          <w:b/>
          <w:color w:val="000000"/>
          <w:sz w:val="20"/>
          <w:szCs w:val="20"/>
        </w:rPr>
      </w:pPr>
    </w:p>
    <w:p w14:paraId="49640557" w14:textId="77777777" w:rsidR="00CA38E4" w:rsidRPr="00E94B80" w:rsidRDefault="00CA38E4">
      <w:pPr>
        <w:rPr>
          <w:rFonts w:asciiTheme="majorHAnsi" w:hAnsiTheme="majorHAnsi" w:cstheme="majorHAnsi"/>
          <w:color w:val="000000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96"/>
      </w:tblGrid>
      <w:tr w:rsidR="00CA38E4" w:rsidRPr="00E94B80" w14:paraId="09F21E4C" w14:textId="77777777" w:rsidTr="001F6586">
        <w:tc>
          <w:tcPr>
            <w:tcW w:w="8522" w:type="dxa"/>
            <w:shd w:val="clear" w:color="auto" w:fill="auto"/>
          </w:tcPr>
          <w:p w14:paraId="7D61EBBB" w14:textId="77777777" w:rsidR="003028BC" w:rsidRPr="00E94B80" w:rsidRDefault="000501A7" w:rsidP="000501A7">
            <w:pPr>
              <w:rPr>
                <w:rFonts w:asciiTheme="majorHAnsi" w:hAnsiTheme="majorHAnsi" w:cstheme="majorHAnsi"/>
                <w:i/>
                <w:sz w:val="20"/>
              </w:rPr>
            </w:pPr>
            <w:r w:rsidRPr="00E94B80">
              <w:rPr>
                <w:rFonts w:asciiTheme="majorHAnsi" w:hAnsiTheme="majorHAnsi" w:cstheme="majorHAnsi"/>
                <w:i/>
                <w:sz w:val="20"/>
              </w:rPr>
              <w:t>Note: Graduates w</w:t>
            </w:r>
            <w:r w:rsidR="007D5CBC" w:rsidRPr="00E94B80">
              <w:rPr>
                <w:rFonts w:asciiTheme="majorHAnsi" w:hAnsiTheme="majorHAnsi" w:cstheme="majorHAnsi"/>
                <w:i/>
                <w:sz w:val="20"/>
              </w:rPr>
              <w:t>ishing</w:t>
            </w:r>
            <w:r w:rsidRPr="00E94B80">
              <w:rPr>
                <w:rFonts w:asciiTheme="majorHAnsi" w:hAnsiTheme="majorHAnsi" w:cstheme="majorHAnsi"/>
                <w:i/>
                <w:sz w:val="20"/>
              </w:rPr>
              <w:t xml:space="preserve"> to apply for the programme will prepare a proposal identifying how they would expect to use their time</w:t>
            </w:r>
            <w:r w:rsidR="007D5CBC" w:rsidRPr="00E94B80">
              <w:rPr>
                <w:rFonts w:asciiTheme="majorHAnsi" w:hAnsiTheme="majorHAnsi" w:cstheme="majorHAnsi"/>
                <w:i/>
                <w:sz w:val="20"/>
              </w:rPr>
              <w:t>,</w:t>
            </w:r>
            <w:r w:rsidRPr="00E94B80">
              <w:rPr>
                <w:rFonts w:asciiTheme="majorHAnsi" w:hAnsiTheme="majorHAnsi" w:cstheme="majorHAnsi"/>
                <w:i/>
                <w:sz w:val="20"/>
              </w:rPr>
              <w:t xml:space="preserve"> and the resources of the </w:t>
            </w:r>
            <w:proofErr w:type="gramStart"/>
            <w:r w:rsidRPr="00E94B80">
              <w:rPr>
                <w:rFonts w:asciiTheme="majorHAnsi" w:hAnsiTheme="majorHAnsi" w:cstheme="majorHAnsi"/>
                <w:i/>
                <w:sz w:val="20"/>
              </w:rPr>
              <w:t>School</w:t>
            </w:r>
            <w:proofErr w:type="gramEnd"/>
            <w:r w:rsidRPr="00E94B80">
              <w:rPr>
                <w:rFonts w:asciiTheme="majorHAnsi" w:hAnsiTheme="majorHAnsi" w:cstheme="majorHAnsi"/>
                <w:i/>
                <w:sz w:val="20"/>
              </w:rPr>
              <w:t>, including how they propose to use studio space</w:t>
            </w:r>
            <w:r w:rsidR="007D5CBC" w:rsidRPr="00E94B80">
              <w:rPr>
                <w:rFonts w:asciiTheme="majorHAnsi" w:hAnsiTheme="majorHAnsi" w:cstheme="majorHAnsi"/>
                <w:i/>
                <w:sz w:val="20"/>
              </w:rPr>
              <w:t xml:space="preserve"> and</w:t>
            </w:r>
            <w:r w:rsidR="00596F4E" w:rsidRPr="00E94B80">
              <w:rPr>
                <w:rFonts w:asciiTheme="majorHAnsi" w:hAnsiTheme="majorHAnsi" w:cstheme="majorHAnsi"/>
                <w:i/>
                <w:sz w:val="20"/>
              </w:rPr>
              <w:t xml:space="preserve"> workshop space</w:t>
            </w:r>
            <w:r w:rsidRPr="00E94B80">
              <w:rPr>
                <w:rFonts w:asciiTheme="majorHAnsi" w:hAnsiTheme="majorHAnsi" w:cstheme="majorHAnsi"/>
                <w:i/>
                <w:sz w:val="20"/>
              </w:rPr>
              <w:t xml:space="preserve">. </w:t>
            </w:r>
          </w:p>
          <w:p w14:paraId="3BCE227F" w14:textId="77777777" w:rsidR="00183A7E" w:rsidRPr="00E94B80" w:rsidRDefault="00183A7E" w:rsidP="000501A7">
            <w:pPr>
              <w:rPr>
                <w:rFonts w:asciiTheme="majorHAnsi" w:hAnsiTheme="majorHAnsi" w:cstheme="majorHAnsi"/>
                <w:i/>
                <w:sz w:val="20"/>
              </w:rPr>
            </w:pPr>
          </w:p>
          <w:p w14:paraId="34A3C609" w14:textId="24F7B344" w:rsidR="00183A7E" w:rsidRPr="00E94B80" w:rsidRDefault="00183A7E" w:rsidP="000501A7">
            <w:pPr>
              <w:rPr>
                <w:rFonts w:asciiTheme="majorHAnsi" w:hAnsiTheme="majorHAnsi" w:cstheme="majorHAnsi"/>
                <w:i/>
                <w:sz w:val="20"/>
              </w:rPr>
            </w:pPr>
            <w:r w:rsidRPr="00E94B80">
              <w:rPr>
                <w:rFonts w:asciiTheme="majorHAnsi" w:hAnsiTheme="majorHAnsi" w:cstheme="majorHAnsi"/>
                <w:i/>
                <w:sz w:val="20"/>
              </w:rPr>
              <w:t xml:space="preserve">Applicants are also expected to give an overview of </w:t>
            </w:r>
            <w:r w:rsidR="00CC44B3" w:rsidRPr="00E94B80">
              <w:rPr>
                <w:rFonts w:asciiTheme="majorHAnsi" w:hAnsiTheme="majorHAnsi" w:cstheme="majorHAnsi"/>
                <w:i/>
                <w:sz w:val="20"/>
              </w:rPr>
              <w:t xml:space="preserve">what they hope to achieve </w:t>
            </w:r>
            <w:proofErr w:type="gramStart"/>
            <w:r w:rsidR="00CC44B3" w:rsidRPr="00E94B80">
              <w:rPr>
                <w:rFonts w:asciiTheme="majorHAnsi" w:hAnsiTheme="majorHAnsi" w:cstheme="majorHAnsi"/>
                <w:i/>
                <w:sz w:val="20"/>
              </w:rPr>
              <w:t>as a result of</w:t>
            </w:r>
            <w:proofErr w:type="gramEnd"/>
            <w:r w:rsidR="00CC44B3" w:rsidRPr="00E94B80">
              <w:rPr>
                <w:rFonts w:asciiTheme="majorHAnsi" w:hAnsiTheme="majorHAnsi" w:cstheme="majorHAnsi"/>
                <w:i/>
                <w:sz w:val="20"/>
              </w:rPr>
              <w:t xml:space="preserve"> time spent within the </w:t>
            </w:r>
            <w:proofErr w:type="spellStart"/>
            <w:r w:rsidR="00CC44B3" w:rsidRPr="00E94B80">
              <w:rPr>
                <w:rFonts w:asciiTheme="majorHAnsi" w:hAnsiTheme="majorHAnsi" w:cstheme="majorHAnsi"/>
                <w:i/>
                <w:sz w:val="20"/>
              </w:rPr>
              <w:t>GiR</w:t>
            </w:r>
            <w:proofErr w:type="spellEnd"/>
            <w:r w:rsidR="00CC44B3" w:rsidRPr="00E94B80">
              <w:rPr>
                <w:rFonts w:asciiTheme="majorHAnsi" w:hAnsiTheme="majorHAnsi" w:cstheme="majorHAnsi"/>
                <w:i/>
                <w:sz w:val="20"/>
              </w:rPr>
              <w:t xml:space="preserve"> programme.  Please provide an insight into how this project would help to further </w:t>
            </w:r>
            <w:r w:rsidR="00FE3FB1">
              <w:rPr>
                <w:rFonts w:asciiTheme="majorHAnsi" w:hAnsiTheme="majorHAnsi" w:cstheme="majorHAnsi"/>
                <w:i/>
                <w:sz w:val="20"/>
              </w:rPr>
              <w:t xml:space="preserve">develop </w:t>
            </w:r>
            <w:r w:rsidR="00CC44B3" w:rsidRPr="00E94B80">
              <w:rPr>
                <w:rFonts w:asciiTheme="majorHAnsi" w:hAnsiTheme="majorHAnsi" w:cstheme="majorHAnsi"/>
                <w:i/>
                <w:sz w:val="20"/>
              </w:rPr>
              <w:t xml:space="preserve">your </w:t>
            </w:r>
            <w:r w:rsidR="00FE3FB1">
              <w:rPr>
                <w:rFonts w:asciiTheme="majorHAnsi" w:hAnsiTheme="majorHAnsi" w:cstheme="majorHAnsi"/>
                <w:i/>
                <w:sz w:val="20"/>
              </w:rPr>
              <w:t>own creative</w:t>
            </w:r>
            <w:r w:rsidR="001F0C89" w:rsidRPr="00E94B80"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 w:rsidR="00CC44B3" w:rsidRPr="00E94B80">
              <w:rPr>
                <w:rFonts w:asciiTheme="majorHAnsi" w:hAnsiTheme="majorHAnsi" w:cstheme="majorHAnsi"/>
                <w:i/>
                <w:sz w:val="20"/>
              </w:rPr>
              <w:t>practi</w:t>
            </w:r>
            <w:r w:rsidR="001F0C89" w:rsidRPr="00E94B80">
              <w:rPr>
                <w:rFonts w:asciiTheme="majorHAnsi" w:hAnsiTheme="majorHAnsi" w:cstheme="majorHAnsi"/>
                <w:i/>
                <w:sz w:val="20"/>
              </w:rPr>
              <w:t>c</w:t>
            </w:r>
            <w:r w:rsidR="00963516" w:rsidRPr="00E94B80">
              <w:rPr>
                <w:rFonts w:asciiTheme="majorHAnsi" w:hAnsiTheme="majorHAnsi" w:cstheme="majorHAnsi"/>
                <w:i/>
                <w:sz w:val="20"/>
              </w:rPr>
              <w:t>e</w:t>
            </w:r>
            <w:r w:rsidR="00124BF7" w:rsidRPr="00E94B80">
              <w:rPr>
                <w:rFonts w:asciiTheme="majorHAnsi" w:hAnsiTheme="majorHAnsi" w:cstheme="majorHAnsi"/>
                <w:i/>
                <w:sz w:val="20"/>
              </w:rPr>
              <w:t>.</w:t>
            </w:r>
          </w:p>
          <w:p w14:paraId="309D52EE" w14:textId="77777777" w:rsidR="007D5CBC" w:rsidRPr="00E94B80" w:rsidRDefault="007D5CBC" w:rsidP="000501A7">
            <w:pPr>
              <w:rPr>
                <w:rFonts w:asciiTheme="majorHAnsi" w:hAnsiTheme="majorHAnsi" w:cstheme="majorHAnsi"/>
                <w:i/>
                <w:sz w:val="20"/>
              </w:rPr>
            </w:pPr>
          </w:p>
          <w:p w14:paraId="1E8340D1" w14:textId="77777777" w:rsidR="000501A7" w:rsidRPr="00E94B80" w:rsidRDefault="000501A7" w:rsidP="000501A7">
            <w:pPr>
              <w:rPr>
                <w:rFonts w:asciiTheme="majorHAnsi" w:hAnsiTheme="majorHAnsi" w:cstheme="majorHAnsi"/>
                <w:i/>
                <w:sz w:val="20"/>
              </w:rPr>
            </w:pPr>
            <w:r w:rsidRPr="00E94B80">
              <w:rPr>
                <w:rFonts w:asciiTheme="majorHAnsi" w:hAnsiTheme="majorHAnsi" w:cstheme="majorHAnsi"/>
                <w:i/>
                <w:sz w:val="20"/>
              </w:rPr>
              <w:t xml:space="preserve">Within this proposal applicants should also indicate what they would bring to the department / course / </w:t>
            </w:r>
            <w:proofErr w:type="spellStart"/>
            <w:r w:rsidRPr="00E94B80">
              <w:rPr>
                <w:rFonts w:asciiTheme="majorHAnsi" w:hAnsiTheme="majorHAnsi" w:cstheme="majorHAnsi"/>
                <w:i/>
                <w:sz w:val="20"/>
              </w:rPr>
              <w:t>GiR</w:t>
            </w:r>
            <w:proofErr w:type="spellEnd"/>
            <w:r w:rsidRPr="00E94B80">
              <w:rPr>
                <w:rFonts w:asciiTheme="majorHAnsi" w:hAnsiTheme="majorHAnsi" w:cstheme="majorHAnsi"/>
                <w:i/>
                <w:sz w:val="20"/>
              </w:rPr>
              <w:t xml:space="preserve"> programme </w:t>
            </w:r>
            <w:proofErr w:type="gramStart"/>
            <w:r w:rsidRPr="00E94B80">
              <w:rPr>
                <w:rFonts w:asciiTheme="majorHAnsi" w:hAnsiTheme="majorHAnsi" w:cstheme="majorHAnsi"/>
                <w:i/>
                <w:sz w:val="20"/>
              </w:rPr>
              <w:t>i.e.</w:t>
            </w:r>
            <w:proofErr w:type="gramEnd"/>
            <w:r w:rsidRPr="00E94B80">
              <w:rPr>
                <w:rFonts w:asciiTheme="majorHAnsi" w:hAnsiTheme="majorHAnsi" w:cstheme="majorHAnsi"/>
                <w:i/>
                <w:sz w:val="20"/>
              </w:rPr>
              <w:t xml:space="preserve"> how they could contribute in terms of participation (workshops / crits / mentoring / presentations or other possible forms of contribution).</w:t>
            </w:r>
          </w:p>
          <w:p w14:paraId="2C5A48ED" w14:textId="77777777" w:rsidR="000501A7" w:rsidRPr="00E94B80" w:rsidRDefault="000501A7" w:rsidP="000501A7">
            <w:pPr>
              <w:rPr>
                <w:rFonts w:asciiTheme="majorHAnsi" w:hAnsiTheme="majorHAnsi" w:cstheme="majorHAnsi"/>
                <w:sz w:val="20"/>
              </w:rPr>
            </w:pPr>
          </w:p>
          <w:p w14:paraId="1EAC6C04" w14:textId="77777777" w:rsidR="000501A7" w:rsidRPr="00E94B80" w:rsidRDefault="000501A7" w:rsidP="000501A7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E94B8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Please state why you would like to apply for this role (approximately 300 words):</w:t>
            </w:r>
          </w:p>
          <w:p w14:paraId="57B8869B" w14:textId="77777777" w:rsidR="000501A7" w:rsidRPr="00E94B80" w:rsidRDefault="000501A7" w:rsidP="000501A7">
            <w:pPr>
              <w:rPr>
                <w:rFonts w:asciiTheme="majorHAnsi" w:hAnsiTheme="majorHAnsi" w:cstheme="majorHAnsi"/>
                <w:sz w:val="20"/>
              </w:rPr>
            </w:pPr>
          </w:p>
          <w:p w14:paraId="5D10C824" w14:textId="77777777" w:rsidR="001D4230" w:rsidRPr="00E94B80" w:rsidRDefault="001D4230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67DAF321" w14:textId="77777777" w:rsidR="001D4230" w:rsidRPr="00E94B80" w:rsidRDefault="001D4230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55AE21F6" w14:textId="77777777" w:rsidR="001D4230" w:rsidRPr="00E94B80" w:rsidRDefault="001D4230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1459C691" w14:textId="77777777" w:rsidR="001D4230" w:rsidRPr="00E94B80" w:rsidRDefault="001D4230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5323673D" w14:textId="77777777" w:rsidR="001D4230" w:rsidRPr="00E94B80" w:rsidRDefault="001D4230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103C82B4" w14:textId="77777777" w:rsidR="00CA38E4" w:rsidRPr="00E94B80" w:rsidRDefault="00CA38E4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7C6EEA4F" w14:textId="77777777" w:rsidR="00CA38E4" w:rsidRPr="00E94B80" w:rsidRDefault="00CA38E4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461FDE5F" w14:textId="77777777" w:rsidR="00CA38E4" w:rsidRPr="00E94B80" w:rsidRDefault="00CA38E4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4FA2BE26" w14:textId="77777777" w:rsidR="00CA38E4" w:rsidRPr="00E94B80" w:rsidRDefault="00CA38E4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31659744" w14:textId="77777777" w:rsidR="00CA38E4" w:rsidRPr="00E94B80" w:rsidRDefault="00CA38E4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2168CEEA" w14:textId="77777777" w:rsidR="001D4230" w:rsidRPr="00E94B80" w:rsidRDefault="001D4230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4CD6BE39" w14:textId="77777777" w:rsidR="001D4230" w:rsidRPr="00E94B80" w:rsidRDefault="001D4230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654C7B07" w14:textId="77777777" w:rsidR="00607109" w:rsidRPr="00E94B80" w:rsidRDefault="00607109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4218B214" w14:textId="77777777" w:rsidR="00607109" w:rsidRPr="00E94B80" w:rsidRDefault="00607109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487490BE" w14:textId="77777777" w:rsidR="00607109" w:rsidRPr="00E94B80" w:rsidRDefault="00607109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3AE19CF2" w14:textId="77777777" w:rsidR="00607109" w:rsidRPr="00E94B80" w:rsidRDefault="00607109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7C4EB42C" w14:textId="77777777" w:rsidR="00607109" w:rsidRPr="00E94B80" w:rsidRDefault="00607109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7262E807" w14:textId="77777777" w:rsidR="00607109" w:rsidRPr="00E94B80" w:rsidRDefault="00607109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576C520C" w14:textId="77777777" w:rsidR="00CA38E4" w:rsidRPr="00E94B80" w:rsidRDefault="00CA38E4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719479C9" w14:textId="4DA4EE53" w:rsidR="00CA38E4" w:rsidRDefault="00CA38E4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4B57CFF3" w14:textId="02D18967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3B90EC04" w14:textId="41BB26C1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43CA87AA" w14:textId="4BC35E86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210E0563" w14:textId="31F15E1D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13B44C64" w14:textId="06E3413E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574AA1BE" w14:textId="652BD508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5D987A08" w14:textId="3D8E74D9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1D2590E9" w14:textId="4534F996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1C57B926" w14:textId="6C66AF7C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3A67093B" w14:textId="1DD9E68A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4B6E0842" w14:textId="573FBACB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42EDF063" w14:textId="3D2BDC5C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56B17975" w14:textId="718D54A5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55F5214C" w14:textId="380B350E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20FF28C3" w14:textId="77CB9009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5761A93F" w14:textId="58A6B904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0F14B436" w14:textId="2852225B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71FCD360" w14:textId="0B45ED4F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14ADA4AD" w14:textId="6493446E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00B52A06" w14:textId="4119D789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176E74D2" w14:textId="03845743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071456F2" w14:textId="32583ED5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7E6F3EB4" w14:textId="0CC56A9E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0C97E02E" w14:textId="398001B4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7ECE2AAE" w14:textId="464862AD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61FE5E4A" w14:textId="767415BF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5E732A8F" w14:textId="033498A1" w:rsidR="00FE3FB1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13D00273" w14:textId="77777777" w:rsidR="00FE3FB1" w:rsidRPr="00E94B80" w:rsidRDefault="00FE3FB1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681115A5" w14:textId="77777777" w:rsidR="00CA38E4" w:rsidRPr="00E94B80" w:rsidRDefault="00CA38E4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72783E12" w14:textId="77777777" w:rsidR="00CA38E4" w:rsidRPr="00E94B80" w:rsidRDefault="00CA38E4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</w:tr>
    </w:tbl>
    <w:p w14:paraId="176DC34D" w14:textId="77777777" w:rsidR="00FE3FB1" w:rsidRPr="00D50BD6" w:rsidRDefault="00607109" w:rsidP="00FE3FB1">
      <w:pPr>
        <w:pStyle w:val="NormalWeb"/>
        <w:rPr>
          <w:rFonts w:asciiTheme="majorHAnsi" w:hAnsiTheme="majorHAnsi" w:cstheme="majorHAnsi"/>
          <w:b/>
          <w:bCs/>
        </w:rPr>
      </w:pPr>
      <w:r w:rsidRPr="00E94B80">
        <w:rPr>
          <w:rFonts w:asciiTheme="majorHAnsi" w:hAnsiTheme="majorHAnsi" w:cstheme="majorHAnsi"/>
          <w:color w:val="000000"/>
          <w:sz w:val="20"/>
          <w:szCs w:val="20"/>
        </w:rPr>
        <w:lastRenderedPageBreak/>
        <w:br/>
      </w:r>
      <w:r w:rsidR="00FE3FB1" w:rsidRPr="00D50BD6">
        <w:rPr>
          <w:rFonts w:asciiTheme="majorHAnsi" w:hAnsiTheme="majorHAnsi" w:cstheme="majorHAnsi"/>
          <w:b/>
          <w:bCs/>
        </w:rPr>
        <w:t>Course Leader Contact Details</w:t>
      </w:r>
    </w:p>
    <w:p w14:paraId="68EA144C" w14:textId="77777777" w:rsidR="00FE3FB1" w:rsidRDefault="00FE3FB1" w:rsidP="00FE3FB1">
      <w:pPr>
        <w:pStyle w:val="NormalWeb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AP – Jim Buckley: j.buckley@rgu.ac.uk</w:t>
      </w:r>
    </w:p>
    <w:p w14:paraId="771991B4" w14:textId="77777777" w:rsidR="00FE3FB1" w:rsidRDefault="00FE3FB1" w:rsidP="00FE3FB1">
      <w:pPr>
        <w:pStyle w:val="NormalWeb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3DD – Ben Durack: b.durack@rgu.ac.uk</w:t>
      </w:r>
    </w:p>
    <w:p w14:paraId="2AF7AE63" w14:textId="77777777" w:rsidR="00FE3FB1" w:rsidRDefault="00FE3FB1" w:rsidP="00FE3FB1">
      <w:pPr>
        <w:pStyle w:val="NormalWeb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+T – Elaine Gowans: e.gowans@rgu.ac.uk</w:t>
      </w:r>
    </w:p>
    <w:p w14:paraId="7AE9D983" w14:textId="77777777" w:rsidR="00FE3FB1" w:rsidRDefault="00FE3FB1" w:rsidP="00FE3FB1">
      <w:pPr>
        <w:pStyle w:val="NormalWeb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ainting – Michael Agnew: m.agnew@rgu.ac.uk</w:t>
      </w:r>
    </w:p>
    <w:p w14:paraId="784A76B7" w14:textId="77777777" w:rsidR="00FE3FB1" w:rsidRDefault="00FE3FB1" w:rsidP="00FE3FB1">
      <w:pPr>
        <w:pStyle w:val="NormalWeb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ommunication Design – Cameron Craddock: c.craddock@rgu.ac.uk</w:t>
      </w:r>
    </w:p>
    <w:p w14:paraId="5BB93BB2" w14:textId="77777777" w:rsidR="00FE3FB1" w:rsidRDefault="00FE3FB1" w:rsidP="00FE3FB1">
      <w:pPr>
        <w:pStyle w:val="NormalWeb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CS – Cameron Campbell: c.campbell@rgu.ac.uk</w:t>
      </w:r>
    </w:p>
    <w:p w14:paraId="2880F080" w14:textId="00092A82" w:rsidR="00CA38E4" w:rsidRPr="00FE3FB1" w:rsidRDefault="00FE3FB1" w:rsidP="00FE3FB1">
      <w:pPr>
        <w:pStyle w:val="NormalWeb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A – Jon Pengelly: j.pengelly@rgu.ac.uk</w:t>
      </w:r>
    </w:p>
    <w:sectPr w:rsidR="00CA38E4" w:rsidRPr="00FE3FB1" w:rsidSect="00E94B80">
      <w:pgSz w:w="11906" w:h="16838"/>
      <w:pgMar w:top="109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bA0trA0N7IwNDNW0lEKTi0uzszPAykwrAUA4LXUICwAAAA="/>
  </w:docVars>
  <w:rsids>
    <w:rsidRoot w:val="00CA38E4"/>
    <w:rsid w:val="00033057"/>
    <w:rsid w:val="000501A7"/>
    <w:rsid w:val="00100C1B"/>
    <w:rsid w:val="00124BF7"/>
    <w:rsid w:val="00183A7E"/>
    <w:rsid w:val="001D4230"/>
    <w:rsid w:val="001F0C89"/>
    <w:rsid w:val="001F6586"/>
    <w:rsid w:val="002713E2"/>
    <w:rsid w:val="002858E5"/>
    <w:rsid w:val="002F71B0"/>
    <w:rsid w:val="003028BC"/>
    <w:rsid w:val="003A77A3"/>
    <w:rsid w:val="003A7EE0"/>
    <w:rsid w:val="003D0784"/>
    <w:rsid w:val="00434DCE"/>
    <w:rsid w:val="004B32B8"/>
    <w:rsid w:val="00596F4E"/>
    <w:rsid w:val="00597C99"/>
    <w:rsid w:val="005D2FA2"/>
    <w:rsid w:val="005D64BF"/>
    <w:rsid w:val="00607109"/>
    <w:rsid w:val="007202B3"/>
    <w:rsid w:val="007D5CBC"/>
    <w:rsid w:val="00822962"/>
    <w:rsid w:val="008962A5"/>
    <w:rsid w:val="008D645D"/>
    <w:rsid w:val="00963516"/>
    <w:rsid w:val="00980170"/>
    <w:rsid w:val="009860B2"/>
    <w:rsid w:val="00AA65F2"/>
    <w:rsid w:val="00B574F4"/>
    <w:rsid w:val="00B66CD6"/>
    <w:rsid w:val="00B67524"/>
    <w:rsid w:val="00C42B0A"/>
    <w:rsid w:val="00C50937"/>
    <w:rsid w:val="00CA38E4"/>
    <w:rsid w:val="00CC44B3"/>
    <w:rsid w:val="00CE3DDA"/>
    <w:rsid w:val="00E94B80"/>
    <w:rsid w:val="00F45315"/>
    <w:rsid w:val="00F55F3A"/>
    <w:rsid w:val="00FE3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290384"/>
  <w14:defaultImageDpi w14:val="300"/>
  <w15:chartTrackingRefBased/>
  <w15:docId w15:val="{DE7580C4-EA8E-47DE-9E29-ED5968AF3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A38E4"/>
    <w:rPr>
      <w:color w:val="0000FF"/>
      <w:u w:val="single"/>
    </w:rPr>
  </w:style>
  <w:style w:type="table" w:styleId="TableGrid">
    <w:name w:val="Table Grid"/>
    <w:basedOn w:val="TableNormal"/>
    <w:rsid w:val="00CA38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E3DD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E3FB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81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er In Residence Application</vt:lpstr>
    </vt:vector>
  </TitlesOfParts>
  <Company>The Robert Gordon University</Company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er In Residence Application</dc:title>
  <dc:subject/>
  <dc:creator>CameronCraddock</dc:creator>
  <cp:keywords/>
  <cp:lastModifiedBy>Roisin Fowlie (cm)</cp:lastModifiedBy>
  <cp:revision>2</cp:revision>
  <cp:lastPrinted>2016-04-20T10:39:00Z</cp:lastPrinted>
  <dcterms:created xsi:type="dcterms:W3CDTF">2023-06-05T12:16:00Z</dcterms:created>
  <dcterms:modified xsi:type="dcterms:W3CDTF">2023-06-05T12:16:00Z</dcterms:modified>
</cp:coreProperties>
</file>